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E81ABC" w14:textId="77777777" w:rsidR="00DC1794" w:rsidRDefault="00DC1794">
      <w:pPr>
        <w:spacing w:after="0" w:line="240" w:lineRule="auto"/>
      </w:pPr>
    </w:p>
    <w:p w14:paraId="2756493C" w14:textId="77777777" w:rsidR="00DC1794" w:rsidRDefault="00DC1794">
      <w:pPr>
        <w:spacing w:after="0" w:line="240" w:lineRule="auto"/>
      </w:pPr>
    </w:p>
    <w:p w14:paraId="34443959" w14:textId="77777777" w:rsidR="00DC1794" w:rsidRDefault="00B06432">
      <w:pPr>
        <w:spacing w:after="0" w:line="268" w:lineRule="auto"/>
        <w:ind w:left="-1379" w:firstLine="1440"/>
        <w:rPr>
          <w:rFonts w:ascii="Arial" w:eastAsia="Arial" w:hAnsi="Arial" w:cs="Arial"/>
        </w:rPr>
      </w:pPr>
      <w:r>
        <w:rPr>
          <w:rFonts w:ascii="Arial" w:eastAsia="Arial" w:hAnsi="Arial" w:cs="Arial"/>
          <w:noProof/>
        </w:rPr>
        <w:drawing>
          <wp:anchor distT="0" distB="0" distL="114300" distR="114300" simplePos="0" relativeHeight="251658240" behindDoc="0" locked="0" layoutInCell="1" hidden="0" allowOverlap="1" wp14:anchorId="45D7A559" wp14:editId="7CEF2D02">
            <wp:simplePos x="0" y="0"/>
            <wp:positionH relativeFrom="page">
              <wp:posOffset>5765800</wp:posOffset>
            </wp:positionH>
            <wp:positionV relativeFrom="page">
              <wp:posOffset>533400</wp:posOffset>
            </wp:positionV>
            <wp:extent cx="914400" cy="520700"/>
            <wp:effectExtent l="0" t="0" r="0" b="0"/>
            <wp:wrapSquare wrapText="bothSides" distT="0" distB="0" distL="114300" distR="114300"/>
            <wp:docPr id="1" name="image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914400" cy="5207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rFonts w:ascii="Arial" w:eastAsia="Arial" w:hAnsi="Arial" w:cs="Arial"/>
          <w:color w:val="000000"/>
          <w:sz w:val="20"/>
          <w:szCs w:val="20"/>
        </w:rPr>
        <w:t>ERRATA SHEET</w:t>
      </w:r>
    </w:p>
    <w:p w14:paraId="3858C7CD" w14:textId="77777777" w:rsidR="00DC1794" w:rsidRDefault="00DC1794">
      <w:pPr>
        <w:spacing w:after="0" w:line="240" w:lineRule="auto"/>
        <w:ind w:left="-1379" w:firstLine="1440"/>
        <w:rPr>
          <w:rFonts w:ascii="Arial" w:eastAsia="Arial" w:hAnsi="Arial" w:cs="Arial"/>
        </w:rPr>
      </w:pPr>
    </w:p>
    <w:p w14:paraId="40F5CD5A" w14:textId="1C98E63C" w:rsidR="00DC1794" w:rsidRDefault="00B06432">
      <w:pPr>
        <w:spacing w:after="0" w:line="357" w:lineRule="auto"/>
        <w:ind w:left="-1379" w:firstLine="1440"/>
        <w:rPr>
          <w:rFonts w:ascii="Arial" w:eastAsia="Arial" w:hAnsi="Arial" w:cs="Arial"/>
        </w:rPr>
      </w:pPr>
      <w:r>
        <w:rPr>
          <w:rFonts w:ascii="Arial" w:eastAsia="Arial" w:hAnsi="Arial" w:cs="Arial"/>
          <w:color w:val="000000"/>
          <w:sz w:val="20"/>
          <w:szCs w:val="20"/>
        </w:rPr>
        <w:t>This sheet incorporates corrections to</w:t>
      </w:r>
      <w:r>
        <w:rPr>
          <w:rFonts w:ascii="Arial" w:eastAsia="Arial" w:hAnsi="Arial" w:cs="Arial"/>
          <w:i/>
          <w:color w:val="000000"/>
        </w:rPr>
        <w:t xml:space="preserve"> New Frontiers </w:t>
      </w:r>
      <w:r w:rsidR="00DF58F4">
        <w:rPr>
          <w:rFonts w:ascii="Arial" w:eastAsia="Arial" w:hAnsi="Arial" w:cs="Arial"/>
          <w:i/>
          <w:color w:val="000000"/>
        </w:rPr>
        <w:t>1</w:t>
      </w:r>
      <w:r>
        <w:rPr>
          <w:rFonts w:ascii="Arial" w:eastAsia="Arial" w:hAnsi="Arial" w:cs="Arial"/>
          <w:i/>
          <w:color w:val="000000"/>
        </w:rPr>
        <w:t xml:space="preserve"> Student Book</w:t>
      </w:r>
    </w:p>
    <w:p w14:paraId="30D3D348" w14:textId="77777777" w:rsidR="00DC1794" w:rsidRDefault="00B06432">
      <w:pPr>
        <w:spacing w:after="0" w:line="396" w:lineRule="auto"/>
        <w:ind w:left="-1379" w:firstLine="1440"/>
        <w:rPr>
          <w:rFonts w:ascii="Arial" w:eastAsia="Arial" w:hAnsi="Arial" w:cs="Arial"/>
        </w:rPr>
      </w:pPr>
      <w:r>
        <w:rPr>
          <w:rFonts w:ascii="Arial" w:eastAsia="Arial" w:hAnsi="Arial" w:cs="Arial"/>
          <w:color w:val="000000"/>
          <w:sz w:val="20"/>
          <w:szCs w:val="20"/>
        </w:rPr>
        <w:t>and should be inserted therein before use.</w:t>
      </w:r>
    </w:p>
    <w:p w14:paraId="495D45FA" w14:textId="77777777" w:rsidR="00DC1794" w:rsidRDefault="00DC1794">
      <w:pPr>
        <w:spacing w:after="0" w:line="396" w:lineRule="auto"/>
        <w:ind w:left="-1379" w:firstLine="1440"/>
      </w:pPr>
    </w:p>
    <w:tbl>
      <w:tblPr>
        <w:tblStyle w:val="a"/>
        <w:tblW w:w="972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675"/>
        <w:gridCol w:w="1560"/>
        <w:gridCol w:w="2693"/>
        <w:gridCol w:w="2850"/>
        <w:gridCol w:w="1944"/>
      </w:tblGrid>
      <w:tr w:rsidR="00DC1794" w14:paraId="16EB40CD" w14:textId="77777777">
        <w:tc>
          <w:tcPr>
            <w:tcW w:w="675" w:type="dxa"/>
          </w:tcPr>
          <w:p w14:paraId="1A5252FA" w14:textId="77777777" w:rsidR="00DC1794" w:rsidRDefault="00B06432">
            <w:bookmarkStart w:id="0" w:name="_Hlk108080300"/>
            <w:r>
              <w:t>Page</w:t>
            </w:r>
          </w:p>
        </w:tc>
        <w:tc>
          <w:tcPr>
            <w:tcW w:w="1560" w:type="dxa"/>
          </w:tcPr>
          <w:p w14:paraId="6345FB6A" w14:textId="77777777" w:rsidR="00DC1794" w:rsidRDefault="00B06432">
            <w:r>
              <w:t>Activity</w:t>
            </w:r>
          </w:p>
        </w:tc>
        <w:tc>
          <w:tcPr>
            <w:tcW w:w="2693" w:type="dxa"/>
          </w:tcPr>
          <w:p w14:paraId="0ECAED00" w14:textId="77777777" w:rsidR="00DC1794" w:rsidRDefault="00B06432">
            <w:r>
              <w:t>Reads</w:t>
            </w:r>
          </w:p>
        </w:tc>
        <w:tc>
          <w:tcPr>
            <w:tcW w:w="2850" w:type="dxa"/>
          </w:tcPr>
          <w:p w14:paraId="19F2C429" w14:textId="77777777" w:rsidR="00DC1794" w:rsidRDefault="00B06432">
            <w:r>
              <w:t>Should read</w:t>
            </w:r>
          </w:p>
        </w:tc>
        <w:tc>
          <w:tcPr>
            <w:tcW w:w="1944" w:type="dxa"/>
          </w:tcPr>
          <w:p w14:paraId="115C245A" w14:textId="77777777" w:rsidR="00DC1794" w:rsidRDefault="00B06432">
            <w:r>
              <w:t>Design edit</w:t>
            </w:r>
          </w:p>
        </w:tc>
      </w:tr>
      <w:tr w:rsidR="0019291C" w14:paraId="6866A997" w14:textId="77777777" w:rsidTr="000431E4">
        <w:tc>
          <w:tcPr>
            <w:tcW w:w="675" w:type="dxa"/>
          </w:tcPr>
          <w:p w14:paraId="5A21C379" w14:textId="3AA6002C" w:rsidR="0019291C" w:rsidRDefault="0019291C" w:rsidP="0019291C">
            <w:pPr>
              <w:tabs>
                <w:tab w:val="left" w:pos="2895"/>
              </w:tabs>
            </w:pPr>
            <w:r w:rsidRPr="001E5AFB">
              <w:t>13</w:t>
            </w:r>
          </w:p>
        </w:tc>
        <w:tc>
          <w:tcPr>
            <w:tcW w:w="1560" w:type="dxa"/>
          </w:tcPr>
          <w:p w14:paraId="5C54F257" w14:textId="6CEB6DBF" w:rsidR="0019291C" w:rsidRDefault="0019291C" w:rsidP="0019291C">
            <w:pPr>
              <w:tabs>
                <w:tab w:val="left" w:pos="2895"/>
              </w:tabs>
            </w:pPr>
            <w:r>
              <w:t>Unit 1, Lesson A. 7</w:t>
            </w:r>
          </w:p>
        </w:tc>
        <w:tc>
          <w:tcPr>
            <w:tcW w:w="2693" w:type="dxa"/>
          </w:tcPr>
          <w:p w14:paraId="1EDE2A6E" w14:textId="77777777" w:rsidR="0019291C" w:rsidRPr="001E5AFB" w:rsidRDefault="0019291C" w:rsidP="0019291C"/>
          <w:p w14:paraId="41E1D756" w14:textId="4203C835" w:rsidR="0019291C" w:rsidRPr="00B06432" w:rsidRDefault="0019291C" w:rsidP="0019291C">
            <w:pPr>
              <w:tabs>
                <w:tab w:val="left" w:pos="2895"/>
              </w:tabs>
            </w:pPr>
          </w:p>
        </w:tc>
        <w:tc>
          <w:tcPr>
            <w:tcW w:w="2850" w:type="dxa"/>
          </w:tcPr>
          <w:p w14:paraId="100ECF05" w14:textId="2FB8077B" w:rsidR="0019291C" w:rsidRDefault="0019291C" w:rsidP="0019291C">
            <w:pPr>
              <w:tabs>
                <w:tab w:val="left" w:pos="2895"/>
              </w:tabs>
            </w:pPr>
          </w:p>
        </w:tc>
        <w:tc>
          <w:tcPr>
            <w:tcW w:w="1944" w:type="dxa"/>
          </w:tcPr>
          <w:p w14:paraId="23289EF4" w14:textId="4C0E831F" w:rsidR="0019291C" w:rsidRDefault="0019291C" w:rsidP="0019291C">
            <w:pPr>
              <w:tabs>
                <w:tab w:val="left" w:pos="2895"/>
              </w:tabs>
            </w:pPr>
            <w:r w:rsidRPr="001E5AFB">
              <w:t xml:space="preserve">[add track icon] </w:t>
            </w:r>
          </w:p>
        </w:tc>
      </w:tr>
      <w:tr w:rsidR="0019291C" w14:paraId="3416C418" w14:textId="77777777" w:rsidTr="000431E4">
        <w:tc>
          <w:tcPr>
            <w:tcW w:w="675" w:type="dxa"/>
          </w:tcPr>
          <w:p w14:paraId="4584F37A" w14:textId="3264EC02" w:rsidR="0019291C" w:rsidRDefault="0019291C" w:rsidP="0019291C">
            <w:pPr>
              <w:tabs>
                <w:tab w:val="left" w:pos="2895"/>
              </w:tabs>
            </w:pPr>
            <w:r>
              <w:t>17</w:t>
            </w:r>
          </w:p>
        </w:tc>
        <w:tc>
          <w:tcPr>
            <w:tcW w:w="1560" w:type="dxa"/>
          </w:tcPr>
          <w:p w14:paraId="187D5F32" w14:textId="0A098639" w:rsidR="0019291C" w:rsidRDefault="0019291C" w:rsidP="0019291C">
            <w:pPr>
              <w:tabs>
                <w:tab w:val="left" w:pos="2895"/>
              </w:tabs>
            </w:pPr>
            <w:r>
              <w:t>Unit 1, Lesson C, 8/9</w:t>
            </w:r>
          </w:p>
        </w:tc>
        <w:tc>
          <w:tcPr>
            <w:tcW w:w="2693" w:type="dxa"/>
          </w:tcPr>
          <w:p w14:paraId="1CB9CCC5" w14:textId="2A6EE79D" w:rsidR="0019291C" w:rsidRDefault="0019291C" w:rsidP="0019291C">
            <w:pPr>
              <w:tabs>
                <w:tab w:val="left" w:pos="2895"/>
              </w:tabs>
            </w:pPr>
          </w:p>
        </w:tc>
        <w:tc>
          <w:tcPr>
            <w:tcW w:w="2850" w:type="dxa"/>
          </w:tcPr>
          <w:p w14:paraId="1EF15F9C" w14:textId="7BB840A2" w:rsidR="0019291C" w:rsidRDefault="0019291C" w:rsidP="0019291C"/>
        </w:tc>
        <w:tc>
          <w:tcPr>
            <w:tcW w:w="1944" w:type="dxa"/>
          </w:tcPr>
          <w:p w14:paraId="2CEDA66F" w14:textId="66947572" w:rsidR="0019291C" w:rsidRDefault="0019291C" w:rsidP="0019291C">
            <w:pPr>
              <w:tabs>
                <w:tab w:val="left" w:pos="2895"/>
              </w:tabs>
            </w:pPr>
            <w:r>
              <w:t>[pronunciation symbols updated]</w:t>
            </w:r>
          </w:p>
        </w:tc>
      </w:tr>
      <w:tr w:rsidR="0019291C" w14:paraId="187FB0F2" w14:textId="77777777" w:rsidTr="000431E4">
        <w:tc>
          <w:tcPr>
            <w:tcW w:w="675" w:type="dxa"/>
          </w:tcPr>
          <w:p w14:paraId="344B268C" w14:textId="56F6B88F" w:rsidR="0019291C" w:rsidRDefault="0019291C" w:rsidP="0019291C">
            <w:pPr>
              <w:tabs>
                <w:tab w:val="left" w:pos="2895"/>
              </w:tabs>
            </w:pPr>
            <w:r w:rsidRPr="001E5AFB">
              <w:t>33</w:t>
            </w:r>
          </w:p>
        </w:tc>
        <w:tc>
          <w:tcPr>
            <w:tcW w:w="1560" w:type="dxa"/>
          </w:tcPr>
          <w:p w14:paraId="42128E9E" w14:textId="45077F6A" w:rsidR="0019291C" w:rsidRDefault="0019291C" w:rsidP="0019291C">
            <w:pPr>
              <w:tabs>
                <w:tab w:val="left" w:pos="2895"/>
              </w:tabs>
            </w:pPr>
            <w:r>
              <w:t>Unit 2, Lesson E. 10</w:t>
            </w:r>
          </w:p>
        </w:tc>
        <w:tc>
          <w:tcPr>
            <w:tcW w:w="2693" w:type="dxa"/>
          </w:tcPr>
          <w:p w14:paraId="5CF6215B" w14:textId="34493451" w:rsidR="0019291C" w:rsidRDefault="0019291C" w:rsidP="0019291C">
            <w:r w:rsidRPr="001E5AFB">
              <w:t>Work with a small group. Choose one of your interests to make a club.</w:t>
            </w:r>
          </w:p>
        </w:tc>
        <w:tc>
          <w:tcPr>
            <w:tcW w:w="2850" w:type="dxa"/>
          </w:tcPr>
          <w:p w14:paraId="696A97B8" w14:textId="0BFE91BE" w:rsidR="0019291C" w:rsidRDefault="0019291C" w:rsidP="0019291C">
            <w:r w:rsidRPr="001E5AFB">
              <w:t>Work with a small group. Choose one of your interests to make into a club</w:t>
            </w:r>
          </w:p>
        </w:tc>
        <w:tc>
          <w:tcPr>
            <w:tcW w:w="1944" w:type="dxa"/>
          </w:tcPr>
          <w:p w14:paraId="394B4AC1" w14:textId="77777777" w:rsidR="0019291C" w:rsidRDefault="0019291C" w:rsidP="0019291C">
            <w:pPr>
              <w:tabs>
                <w:tab w:val="left" w:pos="2895"/>
              </w:tabs>
            </w:pPr>
          </w:p>
        </w:tc>
      </w:tr>
      <w:tr w:rsidR="0019291C" w14:paraId="2F8B11E3" w14:textId="77777777" w:rsidTr="000431E4">
        <w:tc>
          <w:tcPr>
            <w:tcW w:w="675" w:type="dxa"/>
          </w:tcPr>
          <w:p w14:paraId="75B3FDCA" w14:textId="21EE4523" w:rsidR="0019291C" w:rsidRDefault="0019291C" w:rsidP="0019291C">
            <w:pPr>
              <w:tabs>
                <w:tab w:val="left" w:pos="2895"/>
              </w:tabs>
            </w:pPr>
            <w:r>
              <w:t>50</w:t>
            </w:r>
          </w:p>
        </w:tc>
        <w:tc>
          <w:tcPr>
            <w:tcW w:w="1560" w:type="dxa"/>
          </w:tcPr>
          <w:p w14:paraId="151C3256" w14:textId="2661543F" w:rsidR="0019291C" w:rsidRDefault="0019291C" w:rsidP="0019291C">
            <w:pPr>
              <w:tabs>
                <w:tab w:val="left" w:pos="2895"/>
              </w:tabs>
            </w:pPr>
            <w:r>
              <w:t>Unit 4, Lesson A. 3.3</w:t>
            </w:r>
          </w:p>
        </w:tc>
        <w:tc>
          <w:tcPr>
            <w:tcW w:w="2693" w:type="dxa"/>
          </w:tcPr>
          <w:p w14:paraId="75C3BBC5" w14:textId="7EE9B1F3" w:rsidR="0019291C" w:rsidRDefault="0019291C" w:rsidP="0019291C">
            <w:pPr>
              <w:tabs>
                <w:tab w:val="left" w:pos="2895"/>
              </w:tabs>
            </w:pPr>
            <w:r w:rsidRPr="001E5AFB">
              <w:t>3. A sail or motor can move a _______ across the water.</w:t>
            </w:r>
          </w:p>
        </w:tc>
        <w:tc>
          <w:tcPr>
            <w:tcW w:w="2850" w:type="dxa"/>
          </w:tcPr>
          <w:p w14:paraId="71076D0C" w14:textId="665CB8E7" w:rsidR="0019291C" w:rsidRDefault="0019291C" w:rsidP="0019291C">
            <w:pPr>
              <w:tabs>
                <w:tab w:val="left" w:pos="2895"/>
              </w:tabs>
            </w:pPr>
            <w:r w:rsidRPr="001E5AFB">
              <w:t xml:space="preserve">3. That yellow car over there is a ___________. </w:t>
            </w:r>
          </w:p>
        </w:tc>
        <w:tc>
          <w:tcPr>
            <w:tcW w:w="1944" w:type="dxa"/>
          </w:tcPr>
          <w:p w14:paraId="44EF688F" w14:textId="77777777" w:rsidR="0019291C" w:rsidRDefault="0019291C" w:rsidP="0019291C">
            <w:pPr>
              <w:tabs>
                <w:tab w:val="left" w:pos="2895"/>
              </w:tabs>
            </w:pPr>
          </w:p>
        </w:tc>
      </w:tr>
      <w:tr w:rsidR="0019291C" w14:paraId="6F72B772" w14:textId="77777777" w:rsidTr="000431E4">
        <w:tc>
          <w:tcPr>
            <w:tcW w:w="675" w:type="dxa"/>
          </w:tcPr>
          <w:p w14:paraId="231B071D" w14:textId="77777777" w:rsidR="0019291C" w:rsidRDefault="0019291C" w:rsidP="0019291C">
            <w:pPr>
              <w:tabs>
                <w:tab w:val="left" w:pos="2895"/>
              </w:tabs>
            </w:pPr>
            <w:r>
              <w:t>53</w:t>
            </w:r>
          </w:p>
          <w:p w14:paraId="053A0670" w14:textId="0E2E590D" w:rsidR="0019291C" w:rsidRDefault="0019291C" w:rsidP="0019291C">
            <w:pPr>
              <w:tabs>
                <w:tab w:val="left" w:pos="2895"/>
              </w:tabs>
            </w:pPr>
          </w:p>
        </w:tc>
        <w:tc>
          <w:tcPr>
            <w:tcW w:w="1560" w:type="dxa"/>
          </w:tcPr>
          <w:p w14:paraId="1E15A96B" w14:textId="39413388" w:rsidR="0019291C" w:rsidRDefault="0019291C" w:rsidP="0019291C">
            <w:pPr>
              <w:tabs>
                <w:tab w:val="left" w:pos="2895"/>
              </w:tabs>
            </w:pPr>
            <w:r>
              <w:t>Unit 4, Lesson B, 10</w:t>
            </w:r>
          </w:p>
        </w:tc>
        <w:tc>
          <w:tcPr>
            <w:tcW w:w="2693" w:type="dxa"/>
          </w:tcPr>
          <w:p w14:paraId="40112039" w14:textId="1562CBD7" w:rsidR="0019291C" w:rsidRDefault="0019291C" w:rsidP="0019291C">
            <w:r>
              <w:t>brush, love, you</w:t>
            </w:r>
          </w:p>
        </w:tc>
        <w:tc>
          <w:tcPr>
            <w:tcW w:w="2850" w:type="dxa"/>
          </w:tcPr>
          <w:p w14:paraId="6C0E06F1" w14:textId="0A32AC02" w:rsidR="0019291C" w:rsidRDefault="0019291C" w:rsidP="0019291C">
            <w:pPr>
              <w:tabs>
                <w:tab w:val="left" w:pos="2895"/>
              </w:tabs>
            </w:pPr>
            <w:r>
              <w:t>changed to pilot, uncle, sister</w:t>
            </w:r>
          </w:p>
        </w:tc>
        <w:tc>
          <w:tcPr>
            <w:tcW w:w="1944" w:type="dxa"/>
          </w:tcPr>
          <w:p w14:paraId="712D3C64" w14:textId="77777777" w:rsidR="0019291C" w:rsidRDefault="0019291C" w:rsidP="0019291C">
            <w:pPr>
              <w:tabs>
                <w:tab w:val="left" w:pos="2895"/>
              </w:tabs>
            </w:pPr>
          </w:p>
        </w:tc>
      </w:tr>
      <w:tr w:rsidR="0019291C" w14:paraId="27B5203A" w14:textId="77777777" w:rsidTr="000431E4">
        <w:tc>
          <w:tcPr>
            <w:tcW w:w="675" w:type="dxa"/>
          </w:tcPr>
          <w:p w14:paraId="102B1497" w14:textId="1CF158CA" w:rsidR="0019291C" w:rsidRDefault="0019291C" w:rsidP="0019291C">
            <w:pPr>
              <w:tabs>
                <w:tab w:val="left" w:pos="2895"/>
              </w:tabs>
            </w:pPr>
            <w:r w:rsidRPr="001E5AFB">
              <w:t>58</w:t>
            </w:r>
          </w:p>
        </w:tc>
        <w:tc>
          <w:tcPr>
            <w:tcW w:w="1560" w:type="dxa"/>
          </w:tcPr>
          <w:p w14:paraId="5FC19927" w14:textId="6963815A" w:rsidR="0019291C" w:rsidRDefault="0019291C" w:rsidP="0019291C">
            <w:pPr>
              <w:tabs>
                <w:tab w:val="left" w:pos="2895"/>
              </w:tabs>
            </w:pPr>
            <w:r>
              <w:t>Unit 4, Lesson E. 1</w:t>
            </w:r>
          </w:p>
        </w:tc>
        <w:tc>
          <w:tcPr>
            <w:tcW w:w="2693" w:type="dxa"/>
          </w:tcPr>
          <w:p w14:paraId="211D6521" w14:textId="29664452" w:rsidR="0019291C" w:rsidRDefault="0019291C" w:rsidP="0019291C">
            <w:pPr>
              <w:tabs>
                <w:tab w:val="left" w:pos="2895"/>
              </w:tabs>
            </w:pPr>
            <w:r w:rsidRPr="00105836">
              <w:t xml:space="preserve">What do you think the video will be </w:t>
            </w:r>
            <w:proofErr w:type="gramStart"/>
            <w:r w:rsidRPr="00105836">
              <w:t>about.</w:t>
            </w:r>
            <w:proofErr w:type="gramEnd"/>
          </w:p>
        </w:tc>
        <w:tc>
          <w:tcPr>
            <w:tcW w:w="2850" w:type="dxa"/>
          </w:tcPr>
          <w:p w14:paraId="7FBD7568" w14:textId="5357C379" w:rsidR="0019291C" w:rsidRDefault="0019291C" w:rsidP="0019291C">
            <w:r w:rsidRPr="001E5AFB">
              <w:t xml:space="preserve">What do you think the video will be about? </w:t>
            </w:r>
          </w:p>
        </w:tc>
        <w:tc>
          <w:tcPr>
            <w:tcW w:w="1944" w:type="dxa"/>
          </w:tcPr>
          <w:p w14:paraId="224E0F7E" w14:textId="77777777" w:rsidR="0019291C" w:rsidRDefault="0019291C" w:rsidP="0019291C">
            <w:pPr>
              <w:tabs>
                <w:tab w:val="left" w:pos="2895"/>
              </w:tabs>
            </w:pPr>
          </w:p>
        </w:tc>
      </w:tr>
      <w:tr w:rsidR="0019291C" w14:paraId="4667E7CB" w14:textId="77777777" w:rsidTr="000431E4">
        <w:tc>
          <w:tcPr>
            <w:tcW w:w="675" w:type="dxa"/>
          </w:tcPr>
          <w:p w14:paraId="6AA22789" w14:textId="462072B2" w:rsidR="0019291C" w:rsidRDefault="0019291C" w:rsidP="0019291C">
            <w:pPr>
              <w:tabs>
                <w:tab w:val="left" w:pos="2895"/>
              </w:tabs>
            </w:pPr>
            <w:r w:rsidRPr="001E5AFB">
              <w:t>98</w:t>
            </w:r>
          </w:p>
        </w:tc>
        <w:tc>
          <w:tcPr>
            <w:tcW w:w="1560" w:type="dxa"/>
          </w:tcPr>
          <w:p w14:paraId="69D3A422" w14:textId="686AD1E1" w:rsidR="0019291C" w:rsidRDefault="0019291C" w:rsidP="0019291C">
            <w:pPr>
              <w:tabs>
                <w:tab w:val="left" w:pos="2895"/>
              </w:tabs>
            </w:pPr>
            <w:r>
              <w:t>Unit 7, Lesson E. 2</w:t>
            </w:r>
          </w:p>
        </w:tc>
        <w:tc>
          <w:tcPr>
            <w:tcW w:w="2693" w:type="dxa"/>
          </w:tcPr>
          <w:p w14:paraId="774CA5BB" w14:textId="77777777" w:rsidR="0019291C" w:rsidRDefault="0019291C" w:rsidP="0019291C">
            <w:pPr>
              <w:tabs>
                <w:tab w:val="left" w:pos="2895"/>
              </w:tabs>
            </w:pPr>
          </w:p>
        </w:tc>
        <w:tc>
          <w:tcPr>
            <w:tcW w:w="2850" w:type="dxa"/>
          </w:tcPr>
          <w:p w14:paraId="527F0107" w14:textId="77777777" w:rsidR="0019291C" w:rsidRDefault="0019291C" w:rsidP="0019291C">
            <w:pPr>
              <w:tabs>
                <w:tab w:val="left" w:pos="2895"/>
              </w:tabs>
              <w:ind w:firstLine="720"/>
            </w:pPr>
          </w:p>
        </w:tc>
        <w:tc>
          <w:tcPr>
            <w:tcW w:w="1944" w:type="dxa"/>
          </w:tcPr>
          <w:p w14:paraId="6D573A63" w14:textId="2C70FD6C" w:rsidR="0019291C" w:rsidRDefault="0019291C" w:rsidP="0019291C">
            <w:pPr>
              <w:tabs>
                <w:tab w:val="left" w:pos="2895"/>
              </w:tabs>
            </w:pPr>
            <w:r>
              <w:t>[picture order changed]</w:t>
            </w:r>
          </w:p>
        </w:tc>
      </w:tr>
      <w:tr w:rsidR="0019291C" w14:paraId="04576990" w14:textId="77777777" w:rsidTr="000431E4">
        <w:tc>
          <w:tcPr>
            <w:tcW w:w="675" w:type="dxa"/>
          </w:tcPr>
          <w:p w14:paraId="1B342C18" w14:textId="5294C110" w:rsidR="0019291C" w:rsidRDefault="0019291C" w:rsidP="0019291C">
            <w:pPr>
              <w:tabs>
                <w:tab w:val="left" w:pos="2895"/>
              </w:tabs>
            </w:pPr>
            <w:r w:rsidRPr="001E5AFB">
              <w:t>106</w:t>
            </w:r>
          </w:p>
        </w:tc>
        <w:tc>
          <w:tcPr>
            <w:tcW w:w="1560" w:type="dxa"/>
          </w:tcPr>
          <w:p w14:paraId="3B8C43ED" w14:textId="5AFC0838" w:rsidR="0019291C" w:rsidRDefault="0019291C" w:rsidP="0019291C">
            <w:pPr>
              <w:tabs>
                <w:tab w:val="left" w:pos="2895"/>
              </w:tabs>
            </w:pPr>
            <w:r>
              <w:t>Unit 8, Lesson C. 1</w:t>
            </w:r>
          </w:p>
        </w:tc>
        <w:tc>
          <w:tcPr>
            <w:tcW w:w="2693" w:type="dxa"/>
          </w:tcPr>
          <w:p w14:paraId="11D42E47" w14:textId="77777777" w:rsidR="0019291C" w:rsidRPr="001E5AFB" w:rsidRDefault="0019291C" w:rsidP="0019291C">
            <w:r w:rsidRPr="001E5AFB">
              <w:t>Listen and repeat.</w:t>
            </w:r>
          </w:p>
          <w:p w14:paraId="0F169F36" w14:textId="77777777" w:rsidR="0019291C" w:rsidRDefault="0019291C" w:rsidP="0019291C">
            <w:pPr>
              <w:tabs>
                <w:tab w:val="left" w:pos="2895"/>
              </w:tabs>
            </w:pPr>
          </w:p>
        </w:tc>
        <w:tc>
          <w:tcPr>
            <w:tcW w:w="2850" w:type="dxa"/>
          </w:tcPr>
          <w:p w14:paraId="71E6925C" w14:textId="14001CC8" w:rsidR="0019291C" w:rsidRDefault="0019291C" w:rsidP="0019291C">
            <w:pPr>
              <w:tabs>
                <w:tab w:val="left" w:pos="2895"/>
              </w:tabs>
            </w:pPr>
            <w:r w:rsidRPr="001E5AFB">
              <w:t xml:space="preserve">Listen and number. </w:t>
            </w:r>
          </w:p>
        </w:tc>
        <w:tc>
          <w:tcPr>
            <w:tcW w:w="1944" w:type="dxa"/>
          </w:tcPr>
          <w:p w14:paraId="3589D905" w14:textId="77777777" w:rsidR="0019291C" w:rsidRDefault="0019291C" w:rsidP="0019291C">
            <w:pPr>
              <w:tabs>
                <w:tab w:val="left" w:pos="2895"/>
              </w:tabs>
            </w:pPr>
          </w:p>
        </w:tc>
      </w:tr>
      <w:tr w:rsidR="0019291C" w14:paraId="4E0D2C18" w14:textId="77777777" w:rsidTr="000431E4">
        <w:tc>
          <w:tcPr>
            <w:tcW w:w="675" w:type="dxa"/>
          </w:tcPr>
          <w:p w14:paraId="28797D80" w14:textId="7E15886A" w:rsidR="0019291C" w:rsidRDefault="0019291C" w:rsidP="0019291C">
            <w:pPr>
              <w:tabs>
                <w:tab w:val="left" w:pos="2895"/>
              </w:tabs>
            </w:pPr>
            <w:r>
              <w:t>107</w:t>
            </w:r>
          </w:p>
        </w:tc>
        <w:tc>
          <w:tcPr>
            <w:tcW w:w="1560" w:type="dxa"/>
          </w:tcPr>
          <w:p w14:paraId="57D05637" w14:textId="18E40C7D" w:rsidR="0019291C" w:rsidRDefault="0019291C" w:rsidP="0019291C">
            <w:pPr>
              <w:tabs>
                <w:tab w:val="left" w:pos="2895"/>
              </w:tabs>
            </w:pPr>
            <w:r>
              <w:t>Unit 8, Lesson C. 7.1</w:t>
            </w:r>
          </w:p>
        </w:tc>
        <w:tc>
          <w:tcPr>
            <w:tcW w:w="2693" w:type="dxa"/>
          </w:tcPr>
          <w:p w14:paraId="6E885717" w14:textId="7FBFE362" w:rsidR="0019291C" w:rsidRDefault="0019291C" w:rsidP="0019291C">
            <w:pPr>
              <w:tabs>
                <w:tab w:val="left" w:pos="2895"/>
              </w:tabs>
            </w:pPr>
            <w:r w:rsidRPr="001E5AFB">
              <w:t>There are _________ the ball.</w:t>
            </w:r>
          </w:p>
        </w:tc>
        <w:tc>
          <w:tcPr>
            <w:tcW w:w="2850" w:type="dxa"/>
          </w:tcPr>
          <w:p w14:paraId="7F8208C2" w14:textId="7F832DD8" w:rsidR="0019291C" w:rsidRDefault="0019291C" w:rsidP="0019291C">
            <w:pPr>
              <w:tabs>
                <w:tab w:val="left" w:pos="2895"/>
              </w:tabs>
            </w:pPr>
            <w:r w:rsidRPr="001E5AFB">
              <w:t>Dad ___________ the ball.</w:t>
            </w:r>
          </w:p>
        </w:tc>
        <w:tc>
          <w:tcPr>
            <w:tcW w:w="1944" w:type="dxa"/>
          </w:tcPr>
          <w:p w14:paraId="3A9700F9" w14:textId="6682B26D" w:rsidR="0019291C" w:rsidRDefault="0019291C" w:rsidP="0019291C">
            <w:pPr>
              <w:tabs>
                <w:tab w:val="left" w:pos="2895"/>
              </w:tabs>
            </w:pPr>
          </w:p>
        </w:tc>
      </w:tr>
      <w:tr w:rsidR="0019291C" w14:paraId="10E7ED61" w14:textId="77777777">
        <w:tc>
          <w:tcPr>
            <w:tcW w:w="675" w:type="dxa"/>
          </w:tcPr>
          <w:p w14:paraId="6A61742D" w14:textId="1226AA73" w:rsidR="0019291C" w:rsidRDefault="0019291C" w:rsidP="0019291C">
            <w:pPr>
              <w:tabs>
                <w:tab w:val="left" w:pos="2895"/>
              </w:tabs>
            </w:pPr>
            <w:r w:rsidRPr="001E5AFB">
              <w:t>124</w:t>
            </w:r>
          </w:p>
        </w:tc>
        <w:tc>
          <w:tcPr>
            <w:tcW w:w="1560" w:type="dxa"/>
          </w:tcPr>
          <w:p w14:paraId="37B2CBEC" w14:textId="07C3E27F" w:rsidR="0019291C" w:rsidRDefault="0019291C" w:rsidP="0019291C">
            <w:pPr>
              <w:tabs>
                <w:tab w:val="left" w:pos="2895"/>
              </w:tabs>
            </w:pPr>
            <w:r>
              <w:t>Unit 9, Lesson E. 2</w:t>
            </w:r>
          </w:p>
        </w:tc>
        <w:tc>
          <w:tcPr>
            <w:tcW w:w="2693" w:type="dxa"/>
          </w:tcPr>
          <w:p w14:paraId="6145F3F3" w14:textId="77777777" w:rsidR="0019291C" w:rsidRDefault="0019291C" w:rsidP="0019291C">
            <w:pPr>
              <w:tabs>
                <w:tab w:val="left" w:pos="2895"/>
              </w:tabs>
            </w:pPr>
          </w:p>
        </w:tc>
        <w:tc>
          <w:tcPr>
            <w:tcW w:w="2850" w:type="dxa"/>
          </w:tcPr>
          <w:p w14:paraId="53AC9B9A" w14:textId="77777777" w:rsidR="0019291C" w:rsidRDefault="0019291C" w:rsidP="0019291C">
            <w:pPr>
              <w:tabs>
                <w:tab w:val="left" w:pos="2895"/>
              </w:tabs>
            </w:pPr>
          </w:p>
        </w:tc>
        <w:tc>
          <w:tcPr>
            <w:tcW w:w="1944" w:type="dxa"/>
          </w:tcPr>
          <w:p w14:paraId="1FDA331F" w14:textId="00D4DB50" w:rsidR="0019291C" w:rsidRDefault="0019291C" w:rsidP="0019291C">
            <w:pPr>
              <w:tabs>
                <w:tab w:val="left" w:pos="2895"/>
              </w:tabs>
            </w:pPr>
            <w:r>
              <w:t>[picture order changed]</w:t>
            </w:r>
          </w:p>
        </w:tc>
      </w:tr>
      <w:tr w:rsidR="0019291C" w14:paraId="3A99FBAE" w14:textId="77777777">
        <w:tc>
          <w:tcPr>
            <w:tcW w:w="675" w:type="dxa"/>
          </w:tcPr>
          <w:p w14:paraId="677A608E" w14:textId="4CAF9DD6" w:rsidR="0019291C" w:rsidRDefault="0019291C" w:rsidP="0019291C">
            <w:pPr>
              <w:tabs>
                <w:tab w:val="left" w:pos="2895"/>
              </w:tabs>
            </w:pPr>
            <w:r>
              <w:t>131</w:t>
            </w:r>
          </w:p>
        </w:tc>
        <w:tc>
          <w:tcPr>
            <w:tcW w:w="1560" w:type="dxa"/>
          </w:tcPr>
          <w:p w14:paraId="5CD71C06" w14:textId="0846EA94" w:rsidR="0019291C" w:rsidRDefault="0019291C" w:rsidP="0019291C">
            <w:pPr>
              <w:tabs>
                <w:tab w:val="left" w:pos="2895"/>
              </w:tabs>
            </w:pPr>
            <w:r>
              <w:t>Unit 10, Lesson B. 7</w:t>
            </w:r>
          </w:p>
        </w:tc>
        <w:tc>
          <w:tcPr>
            <w:tcW w:w="2693" w:type="dxa"/>
          </w:tcPr>
          <w:p w14:paraId="23A1F41A" w14:textId="77777777" w:rsidR="0019291C" w:rsidRPr="001E5AFB" w:rsidRDefault="0019291C" w:rsidP="0019291C">
            <w:r w:rsidRPr="001E5AFB">
              <w:t>Match the questions with the right answer.</w:t>
            </w:r>
          </w:p>
          <w:p w14:paraId="435AF65C" w14:textId="77777777" w:rsidR="0019291C" w:rsidRDefault="0019291C" w:rsidP="0019291C"/>
        </w:tc>
        <w:tc>
          <w:tcPr>
            <w:tcW w:w="2850" w:type="dxa"/>
          </w:tcPr>
          <w:p w14:paraId="13A9FBA5" w14:textId="171E561A" w:rsidR="0019291C" w:rsidRDefault="0019291C" w:rsidP="0019291C">
            <w:pPr>
              <w:tabs>
                <w:tab w:val="left" w:pos="2895"/>
              </w:tabs>
            </w:pPr>
            <w:r w:rsidRPr="001E5AFB">
              <w:t>Match the question with the right answers.</w:t>
            </w:r>
          </w:p>
        </w:tc>
        <w:tc>
          <w:tcPr>
            <w:tcW w:w="1944" w:type="dxa"/>
          </w:tcPr>
          <w:p w14:paraId="7B27A2B5" w14:textId="77777777" w:rsidR="0019291C" w:rsidRDefault="0019291C" w:rsidP="0019291C">
            <w:pPr>
              <w:tabs>
                <w:tab w:val="left" w:pos="2895"/>
              </w:tabs>
            </w:pPr>
          </w:p>
        </w:tc>
      </w:tr>
      <w:tr w:rsidR="0019291C" w14:paraId="4BB05C41" w14:textId="77777777">
        <w:tc>
          <w:tcPr>
            <w:tcW w:w="675" w:type="dxa"/>
          </w:tcPr>
          <w:p w14:paraId="28DD024D" w14:textId="1C0B9970" w:rsidR="0019291C" w:rsidRDefault="0019291C" w:rsidP="0019291C">
            <w:pPr>
              <w:tabs>
                <w:tab w:val="left" w:pos="2895"/>
              </w:tabs>
            </w:pPr>
            <w:r w:rsidRPr="001E5AFB">
              <w:t>136</w:t>
            </w:r>
          </w:p>
        </w:tc>
        <w:tc>
          <w:tcPr>
            <w:tcW w:w="1560" w:type="dxa"/>
          </w:tcPr>
          <w:p w14:paraId="41AE035D" w14:textId="1121C25C" w:rsidR="0019291C" w:rsidRDefault="0019291C" w:rsidP="0019291C">
            <w:pPr>
              <w:tabs>
                <w:tab w:val="left" w:pos="2895"/>
              </w:tabs>
            </w:pPr>
            <w:r>
              <w:t>Unit 10, Lesson E. 2</w:t>
            </w:r>
          </w:p>
        </w:tc>
        <w:tc>
          <w:tcPr>
            <w:tcW w:w="2693" w:type="dxa"/>
          </w:tcPr>
          <w:p w14:paraId="4BC3D3E3" w14:textId="5729F459" w:rsidR="0019291C" w:rsidRDefault="0019291C" w:rsidP="0019291C"/>
        </w:tc>
        <w:tc>
          <w:tcPr>
            <w:tcW w:w="2850" w:type="dxa"/>
          </w:tcPr>
          <w:p w14:paraId="32A481C9" w14:textId="77777777" w:rsidR="0019291C" w:rsidRDefault="0019291C" w:rsidP="0019291C">
            <w:pPr>
              <w:tabs>
                <w:tab w:val="left" w:pos="2895"/>
              </w:tabs>
            </w:pPr>
          </w:p>
        </w:tc>
        <w:tc>
          <w:tcPr>
            <w:tcW w:w="1944" w:type="dxa"/>
          </w:tcPr>
          <w:p w14:paraId="6C13B915" w14:textId="7F8FEB9F" w:rsidR="0019291C" w:rsidRDefault="0019291C" w:rsidP="0019291C">
            <w:pPr>
              <w:tabs>
                <w:tab w:val="left" w:pos="2895"/>
              </w:tabs>
            </w:pPr>
            <w:r w:rsidRPr="001E5AFB">
              <w:t>[removed boxes from activity]</w:t>
            </w:r>
          </w:p>
        </w:tc>
      </w:tr>
      <w:tr w:rsidR="0019291C" w14:paraId="79D8BFCA" w14:textId="77777777">
        <w:tc>
          <w:tcPr>
            <w:tcW w:w="675" w:type="dxa"/>
          </w:tcPr>
          <w:p w14:paraId="47D00CBE" w14:textId="2A521746" w:rsidR="0019291C" w:rsidRDefault="0019291C" w:rsidP="0019291C">
            <w:pPr>
              <w:tabs>
                <w:tab w:val="left" w:pos="2895"/>
              </w:tabs>
            </w:pPr>
            <w:r>
              <w:t>140</w:t>
            </w:r>
          </w:p>
        </w:tc>
        <w:tc>
          <w:tcPr>
            <w:tcW w:w="1560" w:type="dxa"/>
          </w:tcPr>
          <w:p w14:paraId="1385BAC7" w14:textId="678BF701" w:rsidR="0019291C" w:rsidRDefault="0019291C" w:rsidP="0019291C">
            <w:pPr>
              <w:tabs>
                <w:tab w:val="left" w:pos="2895"/>
              </w:tabs>
            </w:pPr>
            <w:r>
              <w:t>Unit 1</w:t>
            </w:r>
          </w:p>
        </w:tc>
        <w:tc>
          <w:tcPr>
            <w:tcW w:w="2693" w:type="dxa"/>
          </w:tcPr>
          <w:p w14:paraId="0C5B3166" w14:textId="7F8FCFA7" w:rsidR="0019291C" w:rsidRDefault="0019291C" w:rsidP="0019291C">
            <w:pPr>
              <w:tabs>
                <w:tab w:val="left" w:pos="2895"/>
              </w:tabs>
            </w:pPr>
            <w:r w:rsidRPr="001E5AFB">
              <w:t>simple and personal pronouns</w:t>
            </w:r>
          </w:p>
        </w:tc>
        <w:tc>
          <w:tcPr>
            <w:tcW w:w="2850" w:type="dxa"/>
          </w:tcPr>
          <w:p w14:paraId="2182C603" w14:textId="4B1E4842" w:rsidR="0019291C" w:rsidRDefault="0019291C" w:rsidP="0019291C">
            <w:pPr>
              <w:tabs>
                <w:tab w:val="left" w:pos="2895"/>
              </w:tabs>
            </w:pPr>
            <w:r w:rsidRPr="001E5AFB">
              <w:t>personal pronouns</w:t>
            </w:r>
          </w:p>
        </w:tc>
        <w:tc>
          <w:tcPr>
            <w:tcW w:w="1944" w:type="dxa"/>
          </w:tcPr>
          <w:p w14:paraId="30F31E28" w14:textId="77777777" w:rsidR="0019291C" w:rsidRDefault="0019291C" w:rsidP="0019291C">
            <w:pPr>
              <w:tabs>
                <w:tab w:val="left" w:pos="2895"/>
              </w:tabs>
            </w:pPr>
          </w:p>
        </w:tc>
      </w:tr>
      <w:tr w:rsidR="0019291C" w14:paraId="7130E9D3" w14:textId="77777777">
        <w:tc>
          <w:tcPr>
            <w:tcW w:w="675" w:type="dxa"/>
          </w:tcPr>
          <w:p w14:paraId="0B42B1BB" w14:textId="5E7CEAD7" w:rsidR="0019291C" w:rsidRDefault="0019291C" w:rsidP="0019291C">
            <w:pPr>
              <w:tabs>
                <w:tab w:val="left" w:pos="2895"/>
              </w:tabs>
            </w:pPr>
            <w:r>
              <w:t>141</w:t>
            </w:r>
          </w:p>
        </w:tc>
        <w:tc>
          <w:tcPr>
            <w:tcW w:w="1560" w:type="dxa"/>
          </w:tcPr>
          <w:p w14:paraId="18A90477" w14:textId="2C981DCF" w:rsidR="0019291C" w:rsidRDefault="0019291C" w:rsidP="0019291C">
            <w:pPr>
              <w:tabs>
                <w:tab w:val="left" w:pos="2895"/>
              </w:tabs>
            </w:pPr>
            <w:r w:rsidRPr="001E5AFB">
              <w:t>Unit 4</w:t>
            </w:r>
          </w:p>
        </w:tc>
        <w:tc>
          <w:tcPr>
            <w:tcW w:w="2693" w:type="dxa"/>
          </w:tcPr>
          <w:p w14:paraId="271CFF2E" w14:textId="77777777" w:rsidR="0019291C" w:rsidRDefault="0019291C" w:rsidP="0019291C">
            <w:pPr>
              <w:tabs>
                <w:tab w:val="left" w:pos="2895"/>
              </w:tabs>
            </w:pPr>
          </w:p>
        </w:tc>
        <w:tc>
          <w:tcPr>
            <w:tcW w:w="2850" w:type="dxa"/>
          </w:tcPr>
          <w:p w14:paraId="1E765929" w14:textId="62BC51DC" w:rsidR="0019291C" w:rsidRDefault="0019291C" w:rsidP="0019291C">
            <w:pPr>
              <w:tabs>
                <w:tab w:val="left" w:pos="2895"/>
              </w:tabs>
            </w:pPr>
            <w:r w:rsidRPr="001E5AFB">
              <w:t>fix box to say preposition</w:t>
            </w:r>
          </w:p>
        </w:tc>
        <w:tc>
          <w:tcPr>
            <w:tcW w:w="1944" w:type="dxa"/>
          </w:tcPr>
          <w:p w14:paraId="3D473E61" w14:textId="77777777" w:rsidR="0019291C" w:rsidRDefault="0019291C" w:rsidP="0019291C">
            <w:pPr>
              <w:tabs>
                <w:tab w:val="left" w:pos="2895"/>
              </w:tabs>
            </w:pPr>
          </w:p>
        </w:tc>
      </w:tr>
      <w:tr w:rsidR="0019291C" w14:paraId="507F9CB0" w14:textId="77777777">
        <w:tc>
          <w:tcPr>
            <w:tcW w:w="675" w:type="dxa"/>
          </w:tcPr>
          <w:p w14:paraId="7C8734A4" w14:textId="449D2F17" w:rsidR="0019291C" w:rsidRDefault="0019291C" w:rsidP="0019291C">
            <w:pPr>
              <w:tabs>
                <w:tab w:val="left" w:pos="2895"/>
              </w:tabs>
            </w:pPr>
            <w:r w:rsidRPr="001E5AFB">
              <w:t>142</w:t>
            </w:r>
          </w:p>
        </w:tc>
        <w:tc>
          <w:tcPr>
            <w:tcW w:w="1560" w:type="dxa"/>
          </w:tcPr>
          <w:p w14:paraId="69FB747B" w14:textId="564B1F82" w:rsidR="0019291C" w:rsidRDefault="0019291C" w:rsidP="0019291C">
            <w:pPr>
              <w:tabs>
                <w:tab w:val="left" w:pos="2895"/>
              </w:tabs>
            </w:pPr>
            <w:r>
              <w:t>Unit 7</w:t>
            </w:r>
          </w:p>
        </w:tc>
        <w:tc>
          <w:tcPr>
            <w:tcW w:w="2693" w:type="dxa"/>
          </w:tcPr>
          <w:p w14:paraId="6EB08B17" w14:textId="1B04ABD9" w:rsidR="0019291C" w:rsidRDefault="0019291C" w:rsidP="0019291C">
            <w:pPr>
              <w:tabs>
                <w:tab w:val="left" w:pos="2895"/>
              </w:tabs>
            </w:pPr>
            <w:r w:rsidRPr="001E5AFB">
              <w:t>"</w:t>
            </w:r>
            <w:proofErr w:type="gramStart"/>
            <w:r w:rsidRPr="001E5AFB">
              <w:t>phrase</w:t>
            </w:r>
            <w:proofErr w:type="gramEnd"/>
            <w:r w:rsidRPr="001E5AFB">
              <w:t xml:space="preserve"> how much/many to ask about the quantity..."</w:t>
            </w:r>
          </w:p>
        </w:tc>
        <w:tc>
          <w:tcPr>
            <w:tcW w:w="2850" w:type="dxa"/>
          </w:tcPr>
          <w:p w14:paraId="05D4ED97" w14:textId="1D4173B5" w:rsidR="0019291C" w:rsidRDefault="0019291C" w:rsidP="0019291C">
            <w:pPr>
              <w:tabs>
                <w:tab w:val="left" w:pos="2895"/>
              </w:tabs>
            </w:pPr>
            <w:r w:rsidRPr="001E5AFB">
              <w:t>"</w:t>
            </w:r>
            <w:proofErr w:type="gramStart"/>
            <w:r w:rsidRPr="001E5AFB">
              <w:t>phrase</w:t>
            </w:r>
            <w:proofErr w:type="gramEnd"/>
            <w:r w:rsidRPr="001E5AFB">
              <w:t xml:space="preserve"> how much/many..."</w:t>
            </w:r>
          </w:p>
        </w:tc>
        <w:tc>
          <w:tcPr>
            <w:tcW w:w="1944" w:type="dxa"/>
          </w:tcPr>
          <w:p w14:paraId="54AB73A0" w14:textId="7300B25B" w:rsidR="0019291C" w:rsidRDefault="0019291C" w:rsidP="0019291C">
            <w:pPr>
              <w:tabs>
                <w:tab w:val="left" w:pos="2895"/>
              </w:tabs>
            </w:pPr>
          </w:p>
        </w:tc>
      </w:tr>
      <w:tr w:rsidR="0019291C" w14:paraId="1B621DEC" w14:textId="77777777">
        <w:tc>
          <w:tcPr>
            <w:tcW w:w="675" w:type="dxa"/>
          </w:tcPr>
          <w:p w14:paraId="4AAAE46D" w14:textId="7CC73176" w:rsidR="0019291C" w:rsidRDefault="0019291C" w:rsidP="0019291C">
            <w:pPr>
              <w:tabs>
                <w:tab w:val="left" w:pos="2895"/>
              </w:tabs>
            </w:pPr>
            <w:r w:rsidRPr="001E5AFB">
              <w:t>144</w:t>
            </w:r>
          </w:p>
        </w:tc>
        <w:tc>
          <w:tcPr>
            <w:tcW w:w="1560" w:type="dxa"/>
          </w:tcPr>
          <w:p w14:paraId="190A174C" w14:textId="164C381F" w:rsidR="0019291C" w:rsidRDefault="0019291C" w:rsidP="0019291C">
            <w:pPr>
              <w:tabs>
                <w:tab w:val="left" w:pos="2895"/>
              </w:tabs>
            </w:pPr>
            <w:r w:rsidRPr="001E5AFB">
              <w:t>Unit 4, Lesson A</w:t>
            </w:r>
          </w:p>
        </w:tc>
        <w:tc>
          <w:tcPr>
            <w:tcW w:w="2693" w:type="dxa"/>
          </w:tcPr>
          <w:p w14:paraId="142EAEE5" w14:textId="77777777" w:rsidR="0019291C" w:rsidRPr="001E5AFB" w:rsidRDefault="0019291C" w:rsidP="0019291C">
            <w:r w:rsidRPr="001E5AFB">
              <w:t>bicycle / bike, bus, car, fly, plane, subway, taxi, train</w:t>
            </w:r>
          </w:p>
          <w:p w14:paraId="332C6F17" w14:textId="0511BA8F" w:rsidR="0019291C" w:rsidRDefault="0019291C" w:rsidP="0019291C"/>
        </w:tc>
        <w:tc>
          <w:tcPr>
            <w:tcW w:w="2850" w:type="dxa"/>
          </w:tcPr>
          <w:p w14:paraId="4AAE8CD6" w14:textId="18A5E013" w:rsidR="0019291C" w:rsidRDefault="0019291C" w:rsidP="0019291C">
            <w:pPr>
              <w:tabs>
                <w:tab w:val="left" w:pos="2895"/>
              </w:tabs>
            </w:pPr>
            <w:r w:rsidRPr="001E5AFB">
              <w:t>bicycle / bike, bus, car, drive, fly, plane, ride, subway, taxi, train</w:t>
            </w:r>
          </w:p>
        </w:tc>
        <w:tc>
          <w:tcPr>
            <w:tcW w:w="1944" w:type="dxa"/>
          </w:tcPr>
          <w:p w14:paraId="255DD286" w14:textId="77777777" w:rsidR="0019291C" w:rsidRDefault="0019291C" w:rsidP="0019291C">
            <w:pPr>
              <w:tabs>
                <w:tab w:val="left" w:pos="2895"/>
              </w:tabs>
            </w:pPr>
          </w:p>
        </w:tc>
      </w:tr>
      <w:bookmarkEnd w:id="0"/>
    </w:tbl>
    <w:p w14:paraId="138440DF" w14:textId="77777777" w:rsidR="00DC1794" w:rsidRDefault="00DC1794"/>
    <w:sectPr w:rsidR="00DC1794">
      <w:pgSz w:w="11906" w:h="16839"/>
      <w:pgMar w:top="1440" w:right="1020" w:bottom="1200" w:left="1380" w:header="0" w:footer="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YwsjA1NjIxNzQzszRT0lEKTi0uzszPAykwqQUAwihXdywAAAA="/>
  </w:docVars>
  <w:rsids>
    <w:rsidRoot w:val="00DC1794"/>
    <w:rsid w:val="00092AA2"/>
    <w:rsid w:val="00105836"/>
    <w:rsid w:val="00185E3E"/>
    <w:rsid w:val="0019291C"/>
    <w:rsid w:val="00890F50"/>
    <w:rsid w:val="009722D9"/>
    <w:rsid w:val="00A108DE"/>
    <w:rsid w:val="00B06432"/>
    <w:rsid w:val="00C41462"/>
    <w:rsid w:val="00DC1794"/>
    <w:rsid w:val="00DF58F4"/>
    <w:rsid w:val="00F64B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20C193"/>
  <w15:docId w15:val="{98B0AC00-90DB-4488-8045-EE666A58D6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1"/>
        <w:szCs w:val="21"/>
        <w:lang w:val="en-US" w:eastAsia="ko-KR" w:bidi="ar-SA"/>
      </w:rPr>
    </w:rPrDefault>
    <w:pPrDefault>
      <w:pPr>
        <w:widowControl w:val="0"/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pPr>
      <w:spacing w:after="0" w:line="240" w:lineRule="auto"/>
    </w:pPr>
    <w:tblPr>
      <w:tblStyleRowBandSize w:val="1"/>
      <w:tblStyleColBandSize w:val="1"/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982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85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72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873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926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819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881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571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395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112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373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722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528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820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734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192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322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451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500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651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247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346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611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570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419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700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519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612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790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048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764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555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591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216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134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246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290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860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955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495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522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673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29</Words>
  <Characters>1309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novo</dc:creator>
  <cp:lastModifiedBy>Thomas Hong</cp:lastModifiedBy>
  <cp:revision>2</cp:revision>
  <dcterms:created xsi:type="dcterms:W3CDTF">2022-07-07T01:03:00Z</dcterms:created>
  <dcterms:modified xsi:type="dcterms:W3CDTF">2022-07-07T01:03:00Z</dcterms:modified>
</cp:coreProperties>
</file>